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D27C36" w:rsidP="00211234">
      <w:pPr>
        <w:pStyle w:val="Title"/>
      </w:pPr>
      <w:r>
        <w:t xml:space="preserve">Posting degree project presentations as </w:t>
      </w:r>
      <w:r w:rsidR="00096063">
        <w:t>Canvas c</w:t>
      </w:r>
      <w:r>
        <w:t>alendar events and announcements</w:t>
      </w:r>
      <w:r w:rsidR="00096063">
        <w:t xml:space="preserve"> and</w:t>
      </w:r>
      <w:r w:rsidR="00096063">
        <w:br/>
        <w:t>in the KTH Calendar</w:t>
      </w:r>
    </w:p>
    <w:p w:rsidR="00211234" w:rsidRPr="00211234" w:rsidRDefault="00211234" w:rsidP="00211234">
      <w:pPr>
        <w:pStyle w:val="Author"/>
      </w:pPr>
      <w:r>
        <w:t>Gerald Q. Maguire Jr.</w:t>
      </w:r>
    </w:p>
    <w:p w:rsidR="00640A93" w:rsidRDefault="007B5C7D" w:rsidP="00640A93">
      <w:pPr>
        <w:pStyle w:val="BodyText"/>
      </w:pPr>
      <w:r>
        <w:t xml:space="preserve">KTH Royal Institute of Technology would like to have </w:t>
      </w:r>
      <w:r w:rsidR="00426F45">
        <w:t>Swedish and English languages</w:t>
      </w:r>
      <w:r>
        <w:t xml:space="preserve"> as parallel languages with</w:t>
      </w:r>
      <w:r w:rsidR="00426F45">
        <w:t>in</w:t>
      </w:r>
      <w:r>
        <w:t xml:space="preserve"> the university.</w:t>
      </w:r>
      <w:r w:rsidR="00357D22">
        <w:t xml:space="preserve"> As all KTH these</w:t>
      </w:r>
      <w:r w:rsidR="00D27C36">
        <w:t xml:space="preserve">s should have English </w:t>
      </w:r>
      <w:r w:rsidR="00D27C36" w:rsidRPr="00426F45">
        <w:rPr>
          <w:b/>
        </w:rPr>
        <w:t>and</w:t>
      </w:r>
      <w:r w:rsidR="00D27C36">
        <w:t xml:space="preserve"> Swedish abstracts and ideally keywords and titles, it would be advantageous to include this information in the announcements of degree project presentation</w:t>
      </w:r>
      <w:r w:rsidR="00426F45">
        <w:t>s</w:t>
      </w:r>
      <w:r w:rsidR="00D27C36">
        <w:t xml:space="preserve">. Additionally, many students doing degree projects need to be an active listener for some number of </w:t>
      </w:r>
      <w:r w:rsidR="00426F45">
        <w:t xml:space="preserve">other </w:t>
      </w:r>
      <w:r w:rsidR="00D27C36">
        <w:t>degree project presentations. Moreover, degree project presentations are supposed to be public. I have written some software to make it easier to announce these events</w:t>
      </w:r>
      <w:r w:rsidR="001F78ED">
        <w:rPr>
          <w:rStyle w:val="FootnoteReference"/>
        </w:rPr>
        <w:footnoteReference w:id="1"/>
      </w:r>
      <w:r w:rsidR="001F78ED">
        <w:t xml:space="preserve"> to make it easier for people to know about them and so that they can attend</w:t>
      </w:r>
      <w:r w:rsidR="00D27C36">
        <w:t>.</w:t>
      </w:r>
    </w:p>
    <w:p w:rsidR="00640A93" w:rsidRDefault="006C52A8" w:rsidP="00640A93">
      <w:pPr>
        <w:pStyle w:val="Heading1"/>
      </w:pPr>
      <w:r>
        <w:t>Put information into LaTeX template to generate a draft or final thesis</w:t>
      </w:r>
    </w:p>
    <w:p w:rsidR="00AF63C8" w:rsidRDefault="00AF63C8" w:rsidP="00647606">
      <w:pPr>
        <w:pStyle w:val="BodyText"/>
      </w:pPr>
      <w:r>
        <w:fldChar w:fldCharType="begin"/>
      </w:r>
      <w:r>
        <w:instrText xml:space="preserve"> REF _Ref52116980 \h </w:instrText>
      </w:r>
      <w:r>
        <w:fldChar w:fldCharType="separate"/>
      </w:r>
      <w:r w:rsidR="00E7534B">
        <w:t xml:space="preserve">Figure </w:t>
      </w:r>
      <w:r w:rsidR="00E7534B">
        <w:rPr>
          <w:noProof/>
        </w:rPr>
        <w:t>1</w:t>
      </w:r>
      <w:r>
        <w:fldChar w:fldCharType="end"/>
      </w:r>
      <w:r>
        <w:t xml:space="preserve"> shows </w:t>
      </w:r>
      <w:r w:rsidR="00D27C36">
        <w:t xml:space="preserve">the title page of a 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 xml:space="preserve">Information about the title and the student authors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E7534B">
        <w:t xml:space="preserve">Figure </w:t>
      </w:r>
      <w:r w:rsidR="00E7534B">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p>
    <w:p w:rsidR="005A13F3" w:rsidRDefault="005A13F3" w:rsidP="005A13F3">
      <w:pPr>
        <w:pStyle w:val="BodyText"/>
      </w:pPr>
      <w:r w:rsidRPr="005A13F3">
        <w:rPr>
          <w:b/>
        </w:rPr>
        <w:lastRenderedPageBreak/>
        <w:t>NB</w:t>
      </w:r>
      <w:r>
        <w:t>: A limitation of the current template is that I do not handle the case of two students who are in different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drawing>
                <wp:inline distT="0" distB="0" distL="0" distR="0" wp14:anchorId="13DBFE64" wp14:editId="79BAFD4B">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9">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0" w:name="_Ref52116980"/>
      <w:r>
        <w:t xml:space="preserve">Figure </w:t>
      </w:r>
      <w:fldSimple w:instr=" SEQ Figure \* ARABIC ">
        <w:r w:rsidR="00E7534B">
          <w:rPr>
            <w:noProof/>
          </w:rPr>
          <w:t>1</w:t>
        </w:r>
      </w:fldSimple>
      <w:bookmarkEnd w:id="0"/>
      <w:r>
        <w:t xml:space="preserve">: </w:t>
      </w:r>
      <w:r w:rsidR="006C52A8">
        <w:t>Example of title page of a t</w:t>
      </w:r>
      <w:r w:rsidR="005A13F3">
        <w:t>he</w:t>
      </w:r>
      <w:r w:rsidR="006C52A8">
        <w:t>sis</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 w:name="_Ref71204950"/>
      <w:r>
        <w:t xml:space="preserve">Figure </w:t>
      </w:r>
      <w:fldSimple w:instr=" SEQ Figure \* ARABIC ">
        <w:r w:rsidR="00E7534B">
          <w:rPr>
            <w:noProof/>
          </w:rPr>
          <w:t>2</w:t>
        </w:r>
      </w:fldSimple>
      <w:bookmarkEnd w:id="1"/>
      <w:r>
        <w:t xml:space="preserve">: </w:t>
      </w:r>
      <w:r w:rsidR="006C52A8">
        <w:t>Information about the title and the student authors of the thesis</w:t>
      </w:r>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E7534B">
        <w:t xml:space="preserve">Figure </w:t>
      </w:r>
      <w:r w:rsidR="00E7534B">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2" w:name="_Ref71206084"/>
      <w:r>
        <w:t xml:space="preserve">Figure </w:t>
      </w:r>
      <w:fldSimple w:instr=" SEQ Figure \* ARABIC ">
        <w:r w:rsidR="00E7534B">
          <w:rPr>
            <w:noProof/>
          </w:rPr>
          <w:t>3</w:t>
        </w:r>
      </w:fldSimple>
      <w:bookmarkEnd w:id="2"/>
      <w:r>
        <w:t>: Supervisors and examiner information</w:t>
      </w:r>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E7534B">
        <w:t xml:space="preserve">Figure </w:t>
      </w:r>
      <w:r w:rsidR="00E7534B">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3" w:name="_Ref71206317"/>
      <w:r>
        <w:t xml:space="preserve">Figure </w:t>
      </w:r>
      <w:fldSimple w:instr=" SEQ Figure \* ARABIC ">
        <w:r w:rsidR="00E7534B">
          <w:rPr>
            <w:noProof/>
          </w:rPr>
          <w:t>4</w:t>
        </w:r>
      </w:fldSimple>
      <w:bookmarkEnd w:id="3"/>
      <w:r>
        <w:t>: Information about where the thesis is taking place</w:t>
      </w:r>
    </w:p>
    <w:p w:rsidR="00E2223A" w:rsidRPr="00E2223A" w:rsidRDefault="004520F9" w:rsidP="004520F9">
      <w:pPr>
        <w:pStyle w:val="BodyText"/>
      </w:pPr>
      <w:r>
        <w:fldChar w:fldCharType="begin"/>
      </w:r>
      <w:r>
        <w:instrText xml:space="preserve"> REF _Ref71206490 \h </w:instrText>
      </w:r>
      <w:r>
        <w:fldChar w:fldCharType="separate"/>
      </w:r>
      <w:r w:rsidR="00E7534B">
        <w:t xml:space="preserve">Figure </w:t>
      </w:r>
      <w:r w:rsidR="00E7534B">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4" w:name="_Ref71206490"/>
      <w:r>
        <w:t xml:space="preserve">Figure </w:t>
      </w:r>
      <w:fldSimple w:instr=" SEQ Figure \* ARABIC ">
        <w:r w:rsidR="00E7534B">
          <w:rPr>
            <w:noProof/>
          </w:rPr>
          <w:t>5</w:t>
        </w:r>
      </w:fldSimple>
      <w:bookmarkEnd w:id="4"/>
      <w:r>
        <w:t xml:space="preserve">: </w:t>
      </w:r>
      <w:r w:rsidR="004520F9">
        <w:t>Information relevant to the oral presentation (both the location and the opponent or opponents)</w:t>
      </w:r>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E7534B">
        <w:t xml:space="preserve">Figure </w:t>
      </w:r>
      <w:r w:rsidR="00E7534B">
        <w:rPr>
          <w:noProof/>
        </w:rPr>
        <w:t>6</w:t>
      </w:r>
      <w:r>
        <w:fldChar w:fldCharType="end"/>
      </w:r>
      <w:r>
        <w:t xml:space="preserve"> collects the information regarding the National Subject Categories – this is simply a list of 3 or 5 digit numbers separated by commas. The numbers come from </w:t>
      </w:r>
      <w:hyperlink r:id="rId10" w:history="1">
        <w:r w:rsidRPr="00B71E06">
          <w:rPr>
            <w:rStyle w:val="Hyperlink"/>
          </w:rPr>
          <w:t>https://www.scb.se/contentassets/10054f2ef27c437884e8cde0d38b9cc4/oversattningsnyckel-forskningsamnen.pdf</w:t>
        </w:r>
      </w:hyperlink>
      <w:r>
        <w:t xml:space="preserve"> while the Swedish and English versions are given in </w:t>
      </w:r>
      <w:hyperlink r:id="rId11"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5" w:name="_Ref71276208"/>
      <w:r>
        <w:t xml:space="preserve">Figure </w:t>
      </w:r>
      <w:fldSimple w:instr=" SEQ Figure \* ARABIC ">
        <w:r w:rsidR="00E7534B">
          <w:rPr>
            <w:noProof/>
          </w:rPr>
          <w:t>6</w:t>
        </w:r>
      </w:fldSimple>
      <w:bookmarkEnd w:id="5"/>
      <w:r>
        <w:t>: Information relevant to the oral presentation (both the location and the opponent or opponents)</w:t>
      </w:r>
    </w:p>
    <w:p w:rsidR="004520F9" w:rsidRDefault="004520F9" w:rsidP="004520F9">
      <w:pPr>
        <w:pStyle w:val="BodyText"/>
      </w:pPr>
      <w:r>
        <w:fldChar w:fldCharType="begin"/>
      </w:r>
      <w:r>
        <w:instrText xml:space="preserve"> REF _Ref71206712 \h </w:instrText>
      </w:r>
      <w:r>
        <w:fldChar w:fldCharType="separate"/>
      </w:r>
      <w:r w:rsidR="00E7534B">
        <w:t xml:space="preserve">Figure </w:t>
      </w:r>
      <w:r w:rsidR="00E7534B">
        <w:rPr>
          <w:noProof/>
        </w:rPr>
        <w:t>7</w:t>
      </w:r>
      <w:r>
        <w:fldChar w:fldCharType="end"/>
      </w:r>
      <w:r>
        <w:t xml:space="preserve"> and </w:t>
      </w:r>
      <w:r>
        <w:fldChar w:fldCharType="begin"/>
      </w:r>
      <w:r>
        <w:instrText xml:space="preserve"> REF _Ref71206717 \h </w:instrText>
      </w:r>
      <w:r>
        <w:fldChar w:fldCharType="separate"/>
      </w:r>
      <w:r w:rsidR="00E7534B">
        <w:t xml:space="preserve">Figure </w:t>
      </w:r>
      <w:r w:rsidR="00E7534B">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The template also supports a number of other languages (based upon the languages used for abstracts in undergraduate theses in 2020). It is straight forward to add 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lastRenderedPageBreak/>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E2223A" w:rsidRPr="00357D22" w:rsidRDefault="00E2223A" w:rsidP="00E2223A">
            <w:pPr>
              <w:pStyle w:val="Computerexample"/>
              <w:rPr>
                <w:sz w:val="20"/>
              </w:rPr>
            </w:pPr>
            <w:r w:rsidRPr="00357D22">
              <w:rPr>
                <w:sz w:val="20"/>
              </w:rPr>
              <w:t xml:space="preserve">  \item What is the topic area? (optional) Introduces the subject area for the project.</w:t>
            </w:r>
          </w:p>
          <w:p w:rsidR="00E2223A" w:rsidRPr="00357D22" w:rsidRDefault="00E2223A" w:rsidP="00E2223A">
            <w:pPr>
              <w:pStyle w:val="Computerexample"/>
              <w:rPr>
                <w:sz w:val="20"/>
              </w:rPr>
            </w:pPr>
            <w:r w:rsidRPr="00357D22">
              <w:rPr>
                <w:sz w:val="20"/>
              </w:rPr>
              <w:t xml:space="preserve">  \item Short problem statement</w:t>
            </w:r>
          </w:p>
          <w:p w:rsidR="00E2223A" w:rsidRPr="00357D22" w:rsidRDefault="00E2223A" w:rsidP="00E2223A">
            <w:pPr>
              <w:pStyle w:val="Computerexample"/>
              <w:rPr>
                <w:sz w:val="20"/>
              </w:rPr>
            </w:pPr>
            <w:r w:rsidRPr="00357D22">
              <w:rPr>
                <w:sz w:val="20"/>
              </w:rPr>
              <w:t xml:space="preserve">  \item Why was this problem worth a Master’s thesis project? (i.e., why is the problem both significant and of a suitable degree of difficulty for a Master’s thesis project? Why has no one else solved it yet?)</w:t>
            </w:r>
          </w:p>
          <w:p w:rsidR="00E2223A" w:rsidRPr="00357D22" w:rsidRDefault="00E2223A" w:rsidP="00E2223A">
            <w:pPr>
              <w:pStyle w:val="Computerexample"/>
              <w:rPr>
                <w:sz w:val="20"/>
              </w:rPr>
            </w:pPr>
            <w:r w:rsidRPr="00357D22">
              <w:rPr>
                <w:sz w:val="20"/>
              </w:rPr>
              <w:t xml:space="preserve">  \item How did you solve the problem? What was your method/insight?</w:t>
            </w:r>
          </w:p>
          <w:p w:rsidR="00E2223A" w:rsidRPr="00357D22" w:rsidRDefault="00E2223A" w:rsidP="00E2223A">
            <w:pPr>
              <w:pStyle w:val="Computerexample"/>
              <w:rPr>
                <w:sz w:val="20"/>
              </w:rPr>
            </w:pPr>
            <w:r w:rsidRPr="00357D22">
              <w:rPr>
                <w:sz w:val="20"/>
              </w:rPr>
              <w:t xml:space="preserve">  \item Results/Conclusions/Consequences/Impact: What are your key results/\</w:t>
            </w:r>
            <w:proofErr w:type="spellStart"/>
            <w:proofErr w:type="gramStart"/>
            <w:r w:rsidRPr="00357D22">
              <w:rPr>
                <w:sz w:val="20"/>
              </w:rPr>
              <w:t>linebreak</w:t>
            </w:r>
            <w:proofErr w:type="spellEnd"/>
            <w:r w:rsidRPr="00357D22">
              <w:rPr>
                <w:sz w:val="20"/>
              </w:rPr>
              <w:t>[</w:t>
            </w:r>
            <w:proofErr w:type="gramEnd"/>
            <w:r w:rsidRPr="00357D22">
              <w:rPr>
                <w:sz w:val="20"/>
              </w:rPr>
              <w:t xml:space="preserve">4]conclusions? What will others do </w:t>
            </w:r>
            <w:proofErr w:type="gramStart"/>
            <w:r w:rsidRPr="00357D22">
              <w:rPr>
                <w:sz w:val="20"/>
              </w:rPr>
              <w:t>based</w:t>
            </w:r>
            <w:proofErr w:type="gramEnd"/>
            <w:r w:rsidRPr="00357D22">
              <w:rPr>
                <w:sz w:val="20"/>
              </w:rPr>
              <w:t xml:space="preserve"> upon your results? What can be done now that you have finished - that could not be done before your thesis project was completed?</w:t>
            </w: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6" w:name="_Ref71206712"/>
      <w:r>
        <w:t xml:space="preserve">Figure </w:t>
      </w:r>
      <w:fldSimple w:instr=" SEQ Figure \* ARABIC ">
        <w:r w:rsidR="00E7534B">
          <w:rPr>
            <w:noProof/>
          </w:rPr>
          <w:t>7</w:t>
        </w:r>
      </w:fldSimple>
      <w:bookmarkEnd w:id="6"/>
      <w:r>
        <w:t>: LaTeX to produce the English abstract</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lastRenderedPageBreak/>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7" w:name="_Ref71206717"/>
      <w:r>
        <w:t xml:space="preserve">Figure </w:t>
      </w:r>
      <w:fldSimple w:instr=" SEQ Figure \* ARABIC ">
        <w:r w:rsidR="00E7534B">
          <w:rPr>
            <w:noProof/>
          </w:rPr>
          <w:t>8</w:t>
        </w:r>
      </w:fldSimple>
      <w:bookmarkEnd w:id="7"/>
      <w:r>
        <w:t>: LaTeX input to produce the Swedish abstract</w:t>
      </w:r>
    </w:p>
    <w:p w:rsidR="00E2223A" w:rsidRPr="00E2223A" w:rsidRDefault="001F78ED" w:rsidP="001F78ED">
      <w:pPr>
        <w:pStyle w:val="Heading1"/>
      </w:pPr>
      <w:r>
        <w:t>Now that data is in the template, what happens</w:t>
      </w:r>
      <w:r w:rsidR="00096063">
        <w:t>?</w:t>
      </w:r>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E7534B">
        <w:t xml:space="preserve">Figure </w:t>
      </w:r>
      <w:r w:rsidR="00E7534B">
        <w:rPr>
          <w:noProof/>
        </w:rPr>
        <w:t>9</w:t>
      </w:r>
      <w:r>
        <w:fldChar w:fldCharType="end"/>
      </w:r>
      <w:r>
        <w:t xml:space="preserve"> and </w:t>
      </w:r>
      <w:r>
        <w:fldChar w:fldCharType="begin"/>
      </w:r>
      <w:r>
        <w:instrText xml:space="preserve"> REF _Ref71208084 \h </w:instrText>
      </w:r>
      <w:r>
        <w:fldChar w:fldCharType="separate"/>
      </w:r>
      <w:r w:rsidR="00E7534B">
        <w:t xml:space="preserve">Figure </w:t>
      </w:r>
      <w:r w:rsidR="00E7534B">
        <w:rPr>
          <w:noProof/>
        </w:rPr>
        <w:t>10</w:t>
      </w:r>
      <w:r>
        <w:fldChar w:fldCharType="end"/>
      </w:r>
      <w:r w:rsidR="00426F45">
        <w:t xml:space="preserve"> show</w:t>
      </w:r>
      <w:r>
        <w:t xml:space="preserve"> this information “For DIVA”.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49C86E9" wp14:editId="63F089EF">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2">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8" w:name="_Ref71208081"/>
      <w:r>
        <w:t xml:space="preserve">Figure </w:t>
      </w:r>
      <w:fldSimple w:instr=" SEQ Figure \* ARABIC ">
        <w:r w:rsidR="00E7534B">
          <w:rPr>
            <w:noProof/>
          </w:rPr>
          <w:t>9</w:t>
        </w:r>
      </w:fldSimple>
      <w:bookmarkEnd w:id="8"/>
      <w:r>
        <w:t xml:space="preserve">: </w:t>
      </w:r>
      <w:r w:rsidR="001F78ED">
        <w:t>First part of the “For DiVA” information</w:t>
      </w:r>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1DE8883E" wp14:editId="7CBF7402">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3">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9" w:name="_Ref71208084"/>
      <w:r>
        <w:t xml:space="preserve">Figure </w:t>
      </w:r>
      <w:fldSimple w:instr=" SEQ Figure \* ARABIC ">
        <w:r w:rsidR="00E7534B">
          <w:rPr>
            <w:noProof/>
          </w:rPr>
          <w:t>10</w:t>
        </w:r>
      </w:fldSimple>
      <w:bookmarkEnd w:id="9"/>
      <w:r>
        <w:t xml:space="preserve">: </w:t>
      </w:r>
      <w:r w:rsidR="001F78ED">
        <w:t>Second part of the “For DiVA” information</w:t>
      </w:r>
    </w:p>
    <w:p w:rsidR="00924F8F" w:rsidRDefault="00924F8F" w:rsidP="00924F8F">
      <w:pPr>
        <w:pStyle w:val="Heading1"/>
      </w:pPr>
      <w:r>
        <w:t>How did the abstracts and the keywords appear?</w:t>
      </w:r>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E7534B">
        <w:t xml:space="preserve">Figure </w:t>
      </w:r>
      <w:r w:rsidR="00E7534B">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E7534B">
        <w:t xml:space="preserve">Figure </w:t>
      </w:r>
      <w:r w:rsidR="00E7534B">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10" w:name="_Ref71209313"/>
      <w:r>
        <w:t xml:space="preserve">Figure </w:t>
      </w:r>
      <w:fldSimple w:instr=" SEQ Figure \* ARABIC ">
        <w:r w:rsidR="00E7534B">
          <w:rPr>
            <w:noProof/>
          </w:rPr>
          <w:t>11</w:t>
        </w:r>
      </w:fldSimple>
      <w:bookmarkEnd w:id="10"/>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p>
    <w:p w:rsidR="00416105" w:rsidRPr="00416105" w:rsidRDefault="00416105" w:rsidP="00416105">
      <w:pPr>
        <w:pStyle w:val="BodyText"/>
      </w:pPr>
      <w:r>
        <w:fldChar w:fldCharType="begin"/>
      </w:r>
      <w:r>
        <w:instrText xml:space="preserve"> REF _Ref71209339 \h </w:instrText>
      </w:r>
      <w:r>
        <w:fldChar w:fldCharType="separate"/>
      </w:r>
      <w:r w:rsidR="00E7534B">
        <w:t xml:space="preserve">Figure </w:t>
      </w:r>
      <w:r w:rsidR="00E7534B">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11" w:name="_Ref71209339"/>
      <w:r>
        <w:t xml:space="preserve">Figure </w:t>
      </w:r>
      <w:fldSimple w:instr=" SEQ Figure \* ARABIC ">
        <w:r w:rsidR="00E7534B">
          <w:rPr>
            <w:noProof/>
          </w:rPr>
          <w:t>12</w:t>
        </w:r>
      </w:fldSimple>
      <w:bookmarkEnd w:id="11"/>
      <w:r>
        <w:t>: Code in the document file to set up the command \</w:t>
      </w:r>
      <w:proofErr w:type="spellStart"/>
      <w:r>
        <w:t>typestoredx</w:t>
      </w:r>
      <w:proofErr w:type="spellEnd"/>
      <w:r>
        <w:t xml:space="preserve"> and to configure the listing environment to put the abstract into.</w:t>
      </w:r>
    </w:p>
    <w:p w:rsidR="00924F8F" w:rsidRDefault="00924F8F" w:rsidP="00924F8F">
      <w:pPr>
        <w:pStyle w:val="Heading1"/>
      </w:pPr>
      <w:r>
        <w:lastRenderedPageBreak/>
        <w:t>Extracting the information from the PDF file</w:t>
      </w:r>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E7534B">
        <w:t xml:space="preserve">Figure </w:t>
      </w:r>
      <w:r w:rsidR="00E7534B">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E7534B">
        <w:t xml:space="preserve">Figure </w:t>
      </w:r>
      <w:r w:rsidR="00E7534B">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12" w:name="_Ref71210076"/>
      <w:r>
        <w:t xml:space="preserve">Figure </w:t>
      </w:r>
      <w:fldSimple w:instr=" SEQ Figure \* ARABIC ">
        <w:r w:rsidR="00E7534B">
          <w:rPr>
            <w:noProof/>
          </w:rPr>
          <w:t>13</w:t>
        </w:r>
      </w:fldSimple>
      <w:bookmarkEnd w:id="12"/>
      <w:r>
        <w:t xml:space="preserve">: </w:t>
      </w:r>
      <w:r w:rsidR="00912FF8">
        <w:t>Extract the JSON like information</w:t>
      </w:r>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13" w:name="_Ref71214668"/>
      <w:r>
        <w:t xml:space="preserve">Figure </w:t>
      </w:r>
      <w:fldSimple w:instr=" SEQ Figure \* ARABIC ">
        <w:r w:rsidR="00E7534B">
          <w:rPr>
            <w:noProof/>
          </w:rPr>
          <w:t>14</w:t>
        </w:r>
      </w:fldSimple>
      <w:bookmarkEnd w:id="13"/>
      <w:r>
        <w:t xml:space="preserve">: Example </w:t>
      </w:r>
      <w:proofErr w:type="spellStart"/>
      <w:r>
        <w:t>event.json</w:t>
      </w:r>
      <w:proofErr w:type="spellEnd"/>
      <w:r>
        <w:t xml:space="preserve"> output</w:t>
      </w:r>
    </w:p>
    <w:p w:rsidR="00912FF8" w:rsidRDefault="00912FF8" w:rsidP="00912FF8">
      <w:pPr>
        <w:pStyle w:val="BodyText"/>
      </w:pPr>
      <w:r>
        <w:br w:type="page"/>
      </w:r>
    </w:p>
    <w:p w:rsidR="00912FF8" w:rsidRDefault="00912FF8" w:rsidP="00912FF8">
      <w:pPr>
        <w:pStyle w:val="Heading1"/>
      </w:pPr>
      <w:r>
        <w:lastRenderedPageBreak/>
        <w:t xml:space="preserve">What can we do with this </w:t>
      </w:r>
      <w:proofErr w:type="spellStart"/>
      <w:r>
        <w:t>event.json</w:t>
      </w:r>
      <w:proofErr w:type="spellEnd"/>
      <w:r>
        <w:t xml:space="preserve"> file?</w:t>
      </w:r>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9626556" wp14:editId="5ED65DBF">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06475C2D" wp14:editId="7AA7D91A">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1440A17A" wp14:editId="0E7F6F82">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49E58BD1" wp14:editId="0631B69B">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90D33" w:rsidRPr="00092628" w:rsidRDefault="00790D33"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90D33" w:rsidRPr="00092628" w:rsidRDefault="00790D33"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3C371E71" wp14:editId="2997AF7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90D33" w:rsidRDefault="00790D33"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B343177" wp14:editId="5C5A8103">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90D33" w:rsidRDefault="00790D33"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71447AE" wp14:editId="000E8DCB">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90D33" w:rsidRDefault="00790D33">
                            <w:r>
                              <w:t>Canvas announcement</w:t>
                            </w:r>
                          </w:p>
                        </w:txbxContent>
                      </v:textbox>
                    </v:shape>
                  </w:pict>
                </mc:Fallback>
              </mc:AlternateContent>
            </w:r>
            <w:r>
              <w:rPr>
                <w:noProof/>
              </w:rPr>
              <w:t xml:space="preserve"> </w:t>
            </w:r>
          </w:p>
        </w:tc>
      </w:tr>
    </w:tbl>
    <w:p w:rsidR="00912FF8" w:rsidRDefault="00912FF8" w:rsidP="00912FF8">
      <w:pPr>
        <w:pStyle w:val="Caption"/>
      </w:pPr>
      <w:r>
        <w:t xml:space="preserve">Figure </w:t>
      </w:r>
      <w:fldSimple w:instr=" SEQ Figure \* ARABIC ">
        <w:r w:rsidR="00E7534B">
          <w:rPr>
            <w:noProof/>
          </w:rPr>
          <w:t>15</w:t>
        </w:r>
      </w:fldSimple>
      <w:r w:rsidR="00092628">
        <w:t xml:space="preserve">: The several outputs of </w:t>
      </w:r>
      <w:r w:rsidR="00092628" w:rsidRPr="00092628">
        <w:rPr>
          <w:rStyle w:val="HTMLCode"/>
        </w:rPr>
        <w:t>JSON_to_calendar.py</w:t>
      </w:r>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E7534B">
        <w:t xml:space="preserve">Figure </w:t>
      </w:r>
      <w:r w:rsidR="00E7534B">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E7534B">
        <w:t xml:space="preserve">Figure </w:t>
      </w:r>
      <w:r w:rsidR="00E7534B">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14" w:name="_Ref71211225"/>
      <w:r>
        <w:t xml:space="preserve">Figure </w:t>
      </w:r>
      <w:fldSimple w:instr=" SEQ Figure \* ARABIC ">
        <w:r w:rsidR="00E7534B">
          <w:rPr>
            <w:noProof/>
          </w:rPr>
          <w:t>16</w:t>
        </w:r>
      </w:fldSimple>
      <w:bookmarkEnd w:id="14"/>
      <w:r w:rsidR="00092628">
        <w:t>: Funning JSON_to_calendar.py to produce all three outputs</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14">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15" w:name="_Ref71211303"/>
      <w:r>
        <w:t xml:space="preserve">Figure </w:t>
      </w:r>
      <w:fldSimple w:instr=" SEQ Figure \* ARABIC ">
        <w:r w:rsidR="00E7534B">
          <w:rPr>
            <w:noProof/>
          </w:rPr>
          <w:t>17</w:t>
        </w:r>
      </w:fldSimple>
      <w:bookmarkEnd w:id="15"/>
      <w:r w:rsidR="002065E4">
        <w:t>: Canvas course announcement</w:t>
      </w:r>
    </w:p>
    <w:p w:rsidR="00912FF8" w:rsidRPr="00912FF8" w:rsidRDefault="002065E4" w:rsidP="002065E4">
      <w:pPr>
        <w:pStyle w:val="BodyText"/>
      </w:pPr>
      <w:r>
        <w:lastRenderedPageBreak/>
        <w:fldChar w:fldCharType="begin"/>
      </w:r>
      <w:r>
        <w:instrText xml:space="preserve"> REF _Ref71211303 \h </w:instrText>
      </w:r>
      <w:r>
        <w:fldChar w:fldCharType="separate"/>
      </w:r>
      <w:r w:rsidR="00E7534B">
        <w:t xml:space="preserve">Figure </w:t>
      </w:r>
      <w:r w:rsidR="00E7534B">
        <w:rPr>
          <w:noProof/>
        </w:rPr>
        <w:t>17</w:t>
      </w:r>
      <w:r>
        <w:fldChar w:fldCharType="end"/>
      </w:r>
      <w:r>
        <w:t xml:space="preserve"> and </w:t>
      </w:r>
      <w:r>
        <w:fldChar w:fldCharType="begin"/>
      </w:r>
      <w:r>
        <w:instrText xml:space="preserve"> REF _Ref71211615 \h </w:instrText>
      </w:r>
      <w:r>
        <w:fldChar w:fldCharType="separate"/>
      </w:r>
      <w:r w:rsidR="00E7534B">
        <w:t xml:space="preserve">Figure </w:t>
      </w:r>
      <w:r w:rsidR="00E7534B">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27C888F" wp14:editId="5E8FCB6F">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15">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16" w:name="_Ref71211615"/>
      <w:r>
        <w:t xml:space="preserve">Figure </w:t>
      </w:r>
      <w:fldSimple w:instr=" SEQ Figure \* ARABIC ">
        <w:r w:rsidR="00E7534B">
          <w:rPr>
            <w:noProof/>
          </w:rPr>
          <w:t>18</w:t>
        </w:r>
      </w:fldSimple>
      <w:bookmarkEnd w:id="16"/>
      <w:r w:rsidR="002065E4">
        <w:t>: A course event in the Canvas calendar (the figure is zoomed in on 15 March 2021</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16">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r>
        <w:t xml:space="preserve">Figure </w:t>
      </w:r>
      <w:fldSimple w:instr=" SEQ Figure \* ARABIC ">
        <w:r w:rsidR="00E7534B">
          <w:rPr>
            <w:noProof/>
          </w:rPr>
          <w:t>19</w:t>
        </w:r>
      </w:fldSimple>
      <w:r w:rsidR="00BF5D59">
        <w:t>: Zoomed view of the opened Canvas calendar event</w:t>
      </w:r>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426F45">
        <w:t xml:space="preserve"> an event on the following data.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E7534B">
        <w:t xml:space="preserve">Figure </w:t>
      </w:r>
      <w:r w:rsidR="00E7534B">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E7534B">
        <w:t xml:space="preserve">Figure </w:t>
      </w:r>
      <w:r w:rsidR="00E7534B">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43E319F9" wp14:editId="7A6831A8">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17"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r>
        <w:t xml:space="preserve">Figure </w:t>
      </w:r>
      <w:fldSimple w:instr=" SEQ Figure \* ARABIC ">
        <w:r w:rsidR="00E7534B">
          <w:rPr>
            <w:noProof/>
          </w:rPr>
          <w:t>20</w:t>
        </w:r>
      </w:fldSimple>
      <w:r>
        <w:t>: KTH’s Cortina calendar showing two degree project events</w:t>
      </w:r>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18"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17" w:name="_Ref71211995"/>
      <w:r>
        <w:t xml:space="preserve">Figure </w:t>
      </w:r>
      <w:fldSimple w:instr=" SEQ Figure \* ARABIC ">
        <w:r w:rsidR="00E7534B">
          <w:rPr>
            <w:noProof/>
          </w:rPr>
          <w:t>21</w:t>
        </w:r>
      </w:fldSimple>
      <w:bookmarkEnd w:id="17"/>
      <w:r w:rsidR="00BF5D59">
        <w:t>: English version of the calendar</w:t>
      </w:r>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19"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18" w:name="_Ref71211997"/>
      <w:r>
        <w:t xml:space="preserve">Figure </w:t>
      </w:r>
      <w:fldSimple w:instr=" SEQ Figure \* ARABIC ">
        <w:r w:rsidR="00E7534B">
          <w:rPr>
            <w:noProof/>
          </w:rPr>
          <w:t>22</w:t>
        </w:r>
      </w:fldSimple>
      <w:bookmarkEnd w:id="18"/>
      <w:r>
        <w:t>: Swedish version of the calendar event</w:t>
      </w:r>
    </w:p>
    <w:p w:rsidR="00F26B55" w:rsidRPr="00F26B55" w:rsidRDefault="00F26B55" w:rsidP="00F26B55">
      <w:pPr>
        <w:pStyle w:val="BodyText"/>
      </w:pPr>
      <w:r>
        <w:fldChar w:fldCharType="begin"/>
      </w:r>
      <w:r>
        <w:instrText xml:space="preserve"> REF _Ref71212864 \h </w:instrText>
      </w:r>
      <w:r>
        <w:fldChar w:fldCharType="separate"/>
      </w:r>
      <w:r w:rsidR="00E7534B">
        <w:t xml:space="preserve">Figure </w:t>
      </w:r>
      <w:r w:rsidR="00E7534B">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19" w:name="_Ref71212864"/>
      <w:r>
        <w:t xml:space="preserve">Figure </w:t>
      </w:r>
      <w:fldSimple w:instr=" SEQ Figure \* ARABIC ">
        <w:r w:rsidR="00E7534B">
          <w:rPr>
            <w:noProof/>
          </w:rPr>
          <w:t>23</w:t>
        </w:r>
      </w:fldSimple>
      <w:bookmarkEnd w:id="19"/>
      <w:r>
        <w:t>: Response from the KTH Cortina API</w:t>
      </w:r>
    </w:p>
    <w:p w:rsidR="00F26B55" w:rsidRDefault="00F26B55" w:rsidP="001628CD">
      <w:pPr>
        <w:pStyle w:val="BodyText"/>
      </w:pPr>
      <w:r>
        <w:br w:type="page"/>
      </w:r>
    </w:p>
    <w:p w:rsidR="006F3F46" w:rsidRDefault="006F3F46" w:rsidP="006F3F46">
      <w:pPr>
        <w:pStyle w:val="Heading1"/>
      </w:pPr>
      <w:r>
        <w:lastRenderedPageBreak/>
        <w:t>Change in how to enter the abstracts in LaTeX</w:t>
      </w:r>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E7534B">
        <w:t xml:space="preserve">Figure </w:t>
      </w:r>
      <w:r w:rsidR="00E7534B">
        <w:rPr>
          <w:noProof/>
        </w:rPr>
        <w:t>24</w:t>
      </w:r>
      <w:r>
        <w:fldChar w:fldCharType="end"/>
      </w:r>
      <w:r w:rsidR="00CC5AC7">
        <w:t xml:space="preserve"> and </w:t>
      </w:r>
      <w:r>
        <w:fldChar w:fldCharType="begin"/>
      </w:r>
      <w:r>
        <w:instrText xml:space="preserve"> REF _Ref71547127 \h </w:instrText>
      </w:r>
      <w:r>
        <w:fldChar w:fldCharType="separate"/>
      </w:r>
      <w:r w:rsidR="00E7534B">
        <w:t xml:space="preserve">Figure </w:t>
      </w:r>
      <w:r w:rsidR="00E7534B">
        <w:rPr>
          <w:noProof/>
        </w:rPr>
        <w:t>25</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E7534B">
        <w:t xml:space="preserve">Figure </w:t>
      </w:r>
      <w:r w:rsidR="00E7534B">
        <w:rPr>
          <w:noProof/>
        </w:rPr>
        <w:t>26</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20" w:name="_Ref71547125"/>
      <w:proofErr w:type="gramStart"/>
      <w:r>
        <w:t xml:space="preserve">Figure </w:t>
      </w:r>
      <w:fldSimple w:instr=" SEQ Figure \* ARABIC ">
        <w:r w:rsidR="00E7534B">
          <w:rPr>
            <w:noProof/>
          </w:rPr>
          <w:t>24</w:t>
        </w:r>
      </w:fldSimple>
      <w:bookmarkEnd w:id="20"/>
      <w:r>
        <w:t>.</w:t>
      </w:r>
      <w:proofErr w:type="gramEnd"/>
      <w:r>
        <w:t xml:space="preserve"> Example of the revised format for entering an abstract</w:t>
      </w:r>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21" w:name="_Ref71547127"/>
      <w:proofErr w:type="gramStart"/>
      <w:r>
        <w:t xml:space="preserve">Figure </w:t>
      </w:r>
      <w:fldSimple w:instr=" SEQ Figure \* ARABIC ">
        <w:r w:rsidR="00E7534B">
          <w:rPr>
            <w:noProof/>
          </w:rPr>
          <w:t>25</w:t>
        </w:r>
      </w:fldSimple>
      <w:bookmarkEnd w:id="21"/>
      <w:r>
        <w:t>.</w:t>
      </w:r>
      <w:proofErr w:type="gramEnd"/>
      <w:r>
        <w:t xml:space="preserve"> Second example of the revised format for entering an abstract</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22" w:name="_Ref71547131"/>
      <w:r>
        <w:t xml:space="preserve">Figure </w:t>
      </w:r>
      <w:fldSimple w:instr=" SEQ Figure \* ARABIC ">
        <w:r w:rsidR="00E7534B">
          <w:rPr>
            <w:noProof/>
          </w:rPr>
          <w:t>26</w:t>
        </w:r>
      </w:fldSimple>
      <w:bookmarkEnd w:id="22"/>
      <w:r>
        <w:t>: The two macros used to help enter the language specification</w:t>
      </w:r>
    </w:p>
    <w:p w:rsidR="00D4324F" w:rsidRDefault="00D4324F" w:rsidP="00D4324F">
      <w:pPr>
        <w:pStyle w:val="Heading1"/>
      </w:pPr>
      <w:r>
        <w:t xml:space="preserve">Adding keywords and PDF </w:t>
      </w:r>
      <w:proofErr w:type="gramStart"/>
      <w:r>
        <w:t>meta</w:t>
      </w:r>
      <w:proofErr w:type="gramEnd"/>
      <w:r>
        <w:t xml:space="preserve"> data</w:t>
      </w:r>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E7534B">
        <w:t xml:space="preserve">Figure </w:t>
      </w:r>
      <w:r w:rsidR="00E7534B">
        <w:rPr>
          <w:noProof/>
        </w:rPr>
        <w:t>27</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store the PDF meta data (as shown in </w:t>
      </w:r>
      <w:r w:rsidR="00E30672">
        <w:fldChar w:fldCharType="begin"/>
      </w:r>
      <w:r w:rsidR="00E30672">
        <w:instrText xml:space="preserve"> REF _Ref71671219 \h </w:instrText>
      </w:r>
      <w:r w:rsidR="00E30672">
        <w:fldChar w:fldCharType="separate"/>
      </w:r>
      <w:r w:rsidR="00E7534B">
        <w:t xml:space="preserve">Figure </w:t>
      </w:r>
      <w:r w:rsidR="00E7534B">
        <w:rPr>
          <w:noProof/>
        </w:rPr>
        <w:t>28</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E7534B">
        <w:t xml:space="preserve">Figure </w:t>
      </w:r>
      <w:r w:rsidR="00E7534B">
        <w:rPr>
          <w:noProof/>
        </w:rPr>
        <w:t>29</w:t>
      </w:r>
      <w:r w:rsidR="005074B4">
        <w:fldChar w:fldCharType="end"/>
      </w:r>
      <w:r w:rsidR="005074B4">
        <w:t xml:space="preserve">). Later the keywords that have been stored are inserted into the LaTeX after their </w:t>
      </w:r>
      <w:r w:rsidR="005074B4">
        <w:lastRenderedPageBreak/>
        <w:t xml:space="preserve">respective language abstracts as shown in </w:t>
      </w:r>
      <w:r w:rsidR="005074B4">
        <w:fldChar w:fldCharType="begin"/>
      </w:r>
      <w:r w:rsidR="005074B4">
        <w:instrText xml:space="preserve"> REF _Ref71671671 \h </w:instrText>
      </w:r>
      <w:r w:rsidR="005074B4">
        <w:fldChar w:fldCharType="separate"/>
      </w:r>
      <w:r w:rsidR="00E7534B">
        <w:t xml:space="preserve">Figure </w:t>
      </w:r>
      <w:r w:rsidR="00E7534B">
        <w:rPr>
          <w:noProof/>
        </w:rPr>
        <w:t>30</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E7534B">
        <w:t xml:space="preserve">Figure </w:t>
      </w:r>
      <w:r w:rsidR="00E7534B">
        <w:rPr>
          <w:noProof/>
        </w:rPr>
        <w:t>31</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E7534B">
        <w:t xml:space="preserve">Figure </w:t>
      </w:r>
      <w:r w:rsidR="00E7534B">
        <w:rPr>
          <w:noProof/>
        </w:rPr>
        <w:t>32</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E7534B">
        <w:t xml:space="preserve">Figure </w:t>
      </w:r>
      <w:r w:rsidR="00E7534B">
        <w:rPr>
          <w:noProof/>
        </w:rPr>
        <w:t>33</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23" w:name="_Ref71671001"/>
      <w:r>
        <w:t xml:space="preserve">Figure </w:t>
      </w:r>
      <w:fldSimple w:instr=" SEQ Figure \* ARABIC ">
        <w:r w:rsidR="00E7534B">
          <w:rPr>
            <w:noProof/>
          </w:rPr>
          <w:t>27</w:t>
        </w:r>
      </w:fldSimple>
      <w:bookmarkEnd w:id="23"/>
      <w:r>
        <w:t>:</w:t>
      </w:r>
      <w:r w:rsidR="00E87BEA">
        <w:t xml:space="preserve"> </w:t>
      </w:r>
      <w:r w:rsidR="00E30672">
        <w:t xml:space="preserve">New commands in </w:t>
      </w:r>
      <w:proofErr w:type="spellStart"/>
      <w:r w:rsidR="00E30672">
        <w:t>kththesis.cls</w:t>
      </w:r>
      <w:proofErr w:type="spellEnd"/>
    </w:p>
    <w:p w:rsidR="00D4324F" w:rsidRDefault="004F59D3" w:rsidP="004F59D3">
      <w:pPr>
        <w:pStyle w:val="BodyText"/>
      </w:pPr>
      <w:r>
        <w:fldChar w:fldCharType="begin"/>
      </w:r>
      <w:r>
        <w:instrText xml:space="preserve"> REF _Ref71671219 \h </w:instrText>
      </w:r>
      <w:r>
        <w:fldChar w:fldCharType="separate"/>
      </w:r>
      <w:r w:rsidR="00E7534B">
        <w:t xml:space="preserve">Figure </w:t>
      </w:r>
      <w:r w:rsidR="00E7534B">
        <w:rPr>
          <w:noProof/>
        </w:rPr>
        <w:t>28</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24" w:name="_Ref71671219"/>
      <w:r>
        <w:t xml:space="preserve">Figure </w:t>
      </w:r>
      <w:fldSimple w:instr=" SEQ Figure \* ARABIC ">
        <w:r w:rsidR="00E7534B">
          <w:rPr>
            <w:noProof/>
          </w:rPr>
          <w:t>28</w:t>
        </w:r>
      </w:fldSimple>
      <w:bookmarkEnd w:id="24"/>
      <w:r>
        <w:t>:</w:t>
      </w:r>
      <w:r w:rsidR="00E30672">
        <w:t xml:space="preserve"> New additions to </w:t>
      </w:r>
      <w:proofErr w:type="spellStart"/>
      <w:r w:rsidR="00E30672">
        <w:t>examplethesis.text</w:t>
      </w:r>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20" w:history="1">
        <w:r w:rsidRPr="004F59D3">
          <w:rPr>
            <w:rStyle w:val="Hyperlink"/>
            <w:sz w:val="20"/>
          </w:rPr>
          <w:t>https://github.com/novoid/LaTeX-KOMA-template</w:t>
        </w:r>
      </w:hyperlink>
    </w:p>
    <w:p w:rsidR="00D4324F" w:rsidRDefault="004F59D3" w:rsidP="004F59D3">
      <w:pPr>
        <w:pStyle w:val="BodyText"/>
      </w:pPr>
      <w:r w:rsidRPr="00B55D1F">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4F59D3" w:rsidRDefault="00E30672" w:rsidP="00584888">
            <w:pPr>
              <w:pStyle w:val="Computerexample"/>
              <w:rPr>
                <w:sz w:val="18"/>
              </w:rPr>
            </w:pPr>
            <w:r w:rsidRPr="004F59D3">
              <w:rPr>
                <w:sz w:val="18"/>
              </w:rPr>
              <w:lastRenderedPageBreak/>
              <w:t>\</w:t>
            </w:r>
            <w:proofErr w:type="spellStart"/>
            <w:r w:rsidRPr="004F59D3">
              <w:rPr>
                <w:sz w:val="18"/>
              </w:rPr>
              <w:t>makeatletter</w:t>
            </w:r>
            <w:proofErr w:type="spellEnd"/>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subtitle\@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title</w:t>
            </w:r>
            <w:proofErr w:type="spellEnd"/>
            <w:r w:rsidRPr="004F59D3">
              <w:rPr>
                <w:sz w:val="18"/>
              </w:rPr>
              <w:t>}{\@title}</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title</w:t>
            </w:r>
            <w:proofErr w:type="spellEnd"/>
            <w:r w:rsidRPr="004F59D3">
              <w:rPr>
                <w:sz w:val="18"/>
              </w:rPr>
              <w:t>}{\@title: \@subtitle}</w:t>
            </w:r>
          </w:p>
          <w:p w:rsidR="00E30672" w:rsidRPr="004F59D3" w:rsidRDefault="004F59D3"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title</w:t>
            </w:r>
            <w:proofErr w:type="spellEnd"/>
            <w:r w:rsidRPr="004F59D3">
              <w:rPr>
                <w:sz w:val="18"/>
              </w:rPr>
              <w:t>={\</w:t>
            </w:r>
            <w:proofErr w:type="spellStart"/>
            <w:r w:rsidRPr="004F59D3">
              <w:rPr>
                <w:sz w:val="18"/>
              </w:rPr>
              <w:t>mytitle</w:t>
            </w:r>
            <w:proofErr w:type="spellEnd"/>
            <w:r w:rsidRPr="004F59D3">
              <w:rPr>
                <w:sz w:val="18"/>
              </w:rPr>
              <w:t>}        % Title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secondAuthorsLastname</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uthor</w:t>
            </w:r>
            <w:proofErr w:type="spellEnd"/>
            <w:r w:rsidRPr="004F59D3">
              <w:rPr>
                <w:sz w:val="18"/>
              </w:rPr>
              <w:t>}{\@</w:t>
            </w:r>
            <w:proofErr w:type="spellStart"/>
            <w:r w:rsidRPr="004F59D3">
              <w:rPr>
                <w:sz w:val="18"/>
              </w:rPr>
              <w:t>authorsFirstname</w:t>
            </w:r>
            <w:proofErr w:type="spellEnd"/>
            <w:r w:rsidRPr="004F59D3">
              <w:rPr>
                <w:sz w:val="18"/>
              </w:rPr>
              <w:t xml:space="preserve"> \@</w:t>
            </w:r>
            <w:proofErr w:type="spellStart"/>
            <w:r w:rsidRPr="004F59D3">
              <w:rPr>
                <w:sz w:val="18"/>
              </w:rPr>
              <w:t>authorsLastname</w:t>
            </w:r>
            <w:proofErr w:type="spellEnd"/>
            <w:r w:rsidRPr="004F59D3">
              <w:rPr>
                <w:sz w:val="18"/>
              </w:rPr>
              <w:t xml:space="preserve">} </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inswedish</w:t>
            </w:r>
            <w:proofErr w:type="spellEnd"/>
          </w:p>
          <w:p w:rsidR="00E30672" w:rsidRPr="004F59D3" w:rsidRDefault="00E30672" w:rsidP="00584888">
            <w:pPr>
              <w:pStyle w:val="Computerexample"/>
              <w:rPr>
                <w:sz w:val="18"/>
              </w:rPr>
            </w:pPr>
            <w:r w:rsidRPr="004F59D3">
              <w:rPr>
                <w:sz w:val="18"/>
              </w:rPr>
              <w:t xml:space="preserve">    \newcommand{\myauthor}{\@authorsFirstname\space\@authorsLastname\space\relax </w:t>
            </w:r>
            <w:proofErr w:type="spellStart"/>
            <w:r w:rsidRPr="004F59D3">
              <w:rPr>
                <w:sz w:val="18"/>
              </w:rPr>
              <w:t>och</w:t>
            </w:r>
            <w:proofErr w:type="spellEnd"/>
            <w:r w:rsidRPr="004F59D3">
              <w:rPr>
                <w:sz w:val="18"/>
              </w:rPr>
              <w:t>\space\@</w:t>
            </w:r>
            <w:proofErr w:type="spellStart"/>
            <w:r w:rsidRPr="004F59D3">
              <w:rPr>
                <w:sz w:val="18"/>
              </w:rPr>
              <w:t>secondAuthorsFirstname</w:t>
            </w:r>
            <w:proofErr w:type="spellEnd"/>
            <w:r w:rsidRPr="004F59D3">
              <w:rPr>
                <w:sz w:val="18"/>
              </w:rPr>
              <w:t xml:space="preserve"> \@</w:t>
            </w:r>
            <w:proofErr w:type="spellStart"/>
            <w:r w:rsidRPr="004F59D3">
              <w:rPr>
                <w:sz w:val="18"/>
              </w:rPr>
              <w:t>secondAuthorsLastname</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newcommand{\myauthor}{\@authorsFirstname\space\@authorsLastname\space\relax and\space\@</w:t>
            </w:r>
            <w:proofErr w:type="spellStart"/>
            <w:r w:rsidRPr="004F59D3">
              <w:rPr>
                <w:sz w:val="18"/>
              </w:rPr>
              <w:t>secondAuthorsFirstname</w:t>
            </w:r>
            <w:proofErr w:type="spellEnd"/>
            <w:r w:rsidRPr="004F59D3">
              <w:rPr>
                <w:sz w:val="18"/>
              </w:rPr>
              <w:t xml:space="preserve"> \@</w:t>
            </w:r>
            <w:proofErr w:type="spellStart"/>
            <w:r w:rsidRPr="004F59D3">
              <w:rPr>
                <w:sz w:val="18"/>
              </w:rPr>
              <w:t>secondAuthorsLastname</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author</w:t>
            </w:r>
            <w:proofErr w:type="spellEnd"/>
            <w:r w:rsidRPr="004F59D3">
              <w:rPr>
                <w:sz w:val="18"/>
              </w:rPr>
              <w:t>={\</w:t>
            </w:r>
            <w:proofErr w:type="spellStart"/>
            <w:r w:rsidRPr="004F59D3">
              <w:rPr>
                <w:sz w:val="18"/>
              </w:rPr>
              <w:t>myauthor</w:t>
            </w:r>
            <w:proofErr w:type="spellEnd"/>
            <w:r w:rsidRPr="004F59D3">
              <w:rPr>
                <w:sz w:val="18"/>
              </w:rPr>
              <w:t>}      % Author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 Put the alternative title (and subtitle) into the PDF Subject meta</w:t>
            </w: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altsubtitle</w:t>
            </w:r>
            <w:proofErr w:type="spellEnd"/>
            <w:r w:rsidRPr="004F59D3">
              <w:rPr>
                <w:sz w:val="18"/>
              </w:rPr>
              <w:t>\@empty\relax</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lttitle</w:t>
            </w:r>
            <w:proofErr w:type="spellEnd"/>
            <w:r w:rsidRPr="004F59D3">
              <w:rPr>
                <w:sz w:val="18"/>
              </w:rPr>
              <w:t>}{\@</w:t>
            </w:r>
            <w:proofErr w:type="spellStart"/>
            <w:r w:rsidRPr="004F59D3">
              <w:rPr>
                <w:sz w:val="18"/>
              </w:rPr>
              <w:t>alttitle</w:t>
            </w:r>
            <w:proofErr w:type="spellEnd"/>
            <w:r w:rsidRPr="004F59D3">
              <w:rPr>
                <w:sz w:val="18"/>
              </w:rPr>
              <w:t>}</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lttitle</w:t>
            </w:r>
            <w:proofErr w:type="spellEnd"/>
            <w:r w:rsidRPr="004F59D3">
              <w:rPr>
                <w:sz w:val="18"/>
              </w:rPr>
              <w:t>}{\@</w:t>
            </w:r>
            <w:proofErr w:type="spellStart"/>
            <w:r w:rsidRPr="004F59D3">
              <w:rPr>
                <w:sz w:val="18"/>
              </w:rPr>
              <w:t>alttitle</w:t>
            </w:r>
            <w:proofErr w:type="spellEnd"/>
            <w:r w:rsidRPr="004F59D3">
              <w:rPr>
                <w:sz w:val="18"/>
              </w:rPr>
              <w:t>: \@</w:t>
            </w:r>
            <w:proofErr w:type="spellStart"/>
            <w:r w:rsidRPr="004F59D3">
              <w:rPr>
                <w:sz w:val="18"/>
              </w:rPr>
              <w:t>altsubtitle</w:t>
            </w:r>
            <w:proofErr w:type="spellEnd"/>
            <w:r w:rsidRPr="004F59D3">
              <w:rPr>
                <w:sz w:val="18"/>
              </w:rPr>
              <w:t>}</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subject</w:t>
            </w:r>
            <w:proofErr w:type="spellEnd"/>
            <w:r w:rsidRPr="004F59D3">
              <w:rPr>
                <w:sz w:val="18"/>
              </w:rPr>
              <w:t>={\</w:t>
            </w:r>
            <w:proofErr w:type="spellStart"/>
            <w:r w:rsidRPr="004F59D3">
              <w:rPr>
                <w:sz w:val="18"/>
              </w:rPr>
              <w:t>myalttitle</w:t>
            </w:r>
            <w:proofErr w:type="spellEnd"/>
            <w:r w:rsidRPr="004F59D3">
              <w:rPr>
                <w:sz w:val="18"/>
              </w:rPr>
              <w:t>}        % Subject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Engl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ifx</w:t>
            </w:r>
            <w:proofErr w:type="spellEnd"/>
            <w:r w:rsidRPr="004F59D3">
              <w:rPr>
                <w:sz w:val="18"/>
              </w:rPr>
              <w:t>\@</w:t>
            </w:r>
            <w:proofErr w:type="spellStart"/>
            <w:r w:rsidRPr="004F59D3">
              <w:rPr>
                <w:sz w:val="18"/>
              </w:rPr>
              <w:t>Swed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Swed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x</w:t>
            </w:r>
            <w:proofErr w:type="spellEnd"/>
            <w:r w:rsidRPr="004F59D3">
              <w:rPr>
                <w:sz w:val="18"/>
              </w:rPr>
              <w:t>\@</w:t>
            </w:r>
            <w:proofErr w:type="spellStart"/>
            <w:r w:rsidRPr="004F59D3">
              <w:rPr>
                <w:sz w:val="18"/>
              </w:rPr>
              <w:t>Swed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Engl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inswedish</w:t>
            </w:r>
            <w:proofErr w:type="spellEnd"/>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SwedishKeywords</w:t>
            </w:r>
            <w:proofErr w:type="spellEnd"/>
            <w:r w:rsidRPr="004F59D3">
              <w:rPr>
                <w:sz w:val="18"/>
              </w:rPr>
              <w:t>, \@</w:t>
            </w:r>
            <w:proofErr w:type="spellStart"/>
            <w:r w:rsidRPr="004F59D3">
              <w:rPr>
                <w:sz w:val="18"/>
              </w:rPr>
              <w:t>Engl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EnglishKeywords</w:t>
            </w:r>
            <w:proofErr w:type="spellEnd"/>
            <w:r w:rsidRPr="004F59D3">
              <w:rPr>
                <w:sz w:val="18"/>
              </w:rPr>
              <w:t>, \@</w:t>
            </w:r>
            <w:proofErr w:type="spellStart"/>
            <w:r w:rsidRPr="004F59D3">
              <w:rPr>
                <w:sz w:val="18"/>
              </w:rPr>
              <w:t>Swed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r w:rsidRPr="004F59D3">
              <w:rPr>
                <w:sz w:val="18"/>
              </w:rPr>
              <w:t>\</w:t>
            </w:r>
            <w:proofErr w:type="spellStart"/>
            <w:r w:rsidRPr="004F59D3">
              <w:rPr>
                <w:sz w:val="18"/>
              </w:rPr>
              <w:t>makeatother</w:t>
            </w:r>
            <w:proofErr w:type="spellEnd"/>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keywords</w:t>
            </w:r>
            <w:proofErr w:type="spellEnd"/>
            <w:r w:rsidRPr="004F59D3">
              <w:rPr>
                <w:sz w:val="18"/>
              </w:rPr>
              <w:t>={\</w:t>
            </w:r>
            <w:proofErr w:type="spellStart"/>
            <w:r w:rsidRPr="004F59D3">
              <w:rPr>
                <w:sz w:val="18"/>
              </w:rPr>
              <w:t>mykeywords</w:t>
            </w:r>
            <w:proofErr w:type="spellEnd"/>
            <w:r w:rsidRPr="004F59D3">
              <w:rPr>
                <w:sz w:val="18"/>
              </w:rPr>
              <w:t>}        % Keywords field</w:t>
            </w:r>
          </w:p>
          <w:p w:rsidR="00D4324F" w:rsidRPr="004F59D3" w:rsidRDefault="004F59D3" w:rsidP="00584888">
            <w:pPr>
              <w:pStyle w:val="Computerexample"/>
              <w:rPr>
                <w:sz w:val="20"/>
              </w:rPr>
            </w:pPr>
            <w:r w:rsidRPr="004F59D3">
              <w:rPr>
                <w:sz w:val="18"/>
              </w:rPr>
              <w:t xml:space="preserve">}        </w:t>
            </w:r>
          </w:p>
        </w:tc>
      </w:tr>
    </w:tbl>
    <w:p w:rsidR="00D4324F" w:rsidRPr="00D4324F" w:rsidRDefault="00D4324F" w:rsidP="00D4324F">
      <w:pPr>
        <w:pStyle w:val="Caption"/>
      </w:pPr>
      <w:bookmarkStart w:id="25" w:name="_Ref71671612"/>
      <w:r>
        <w:t xml:space="preserve">Figure </w:t>
      </w:r>
      <w:fldSimple w:instr=" SEQ Figure \* ARABIC ">
        <w:r w:rsidR="00E7534B">
          <w:rPr>
            <w:noProof/>
          </w:rPr>
          <w:t>29</w:t>
        </w:r>
      </w:fldSimple>
      <w:bookmarkEnd w:id="25"/>
      <w:r>
        <w:t>:</w:t>
      </w:r>
      <w:r w:rsidR="00E30672">
        <w:t xml:space="preserve"> lib/</w:t>
      </w:r>
      <w:proofErr w:type="spellStart"/>
      <w:r w:rsidR="00E30672">
        <w:t>pdf_related_includes.tex</w:t>
      </w:r>
      <w:proofErr w:type="spellEnd"/>
      <w:r w:rsidR="004F59D3">
        <w:t xml:space="preserve"> (edited for readability)</w:t>
      </w:r>
    </w:p>
    <w:p w:rsidR="00D4324F" w:rsidRDefault="00D4324F" w:rsidP="00D4324F"/>
    <w:p w:rsidR="00D4324F" w:rsidRDefault="00D4324F" w:rsidP="00D4324F"/>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26" w:name="_Ref71671671"/>
      <w:r>
        <w:t xml:space="preserve">Figure </w:t>
      </w:r>
      <w:fldSimple w:instr=" SEQ Figure \* ARABIC ">
        <w:r w:rsidR="00E7534B">
          <w:rPr>
            <w:noProof/>
          </w:rPr>
          <w:t>30</w:t>
        </w:r>
      </w:fldSimple>
      <w:bookmarkEnd w:id="26"/>
      <w:r>
        <w:t>:</w:t>
      </w:r>
      <w:r w:rsidR="005074B4">
        <w:t xml:space="preserve"> Including the English language keywords below the English abstract</w:t>
      </w:r>
    </w:p>
    <w:p w:rsidR="00E30672" w:rsidRDefault="00E30672" w:rsidP="00E30672"/>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27" w:name="_Ref71671673"/>
      <w:r>
        <w:t xml:space="preserve">Figure </w:t>
      </w:r>
      <w:fldSimple w:instr=" SEQ Figure \* ARABIC ">
        <w:r w:rsidR="00E7534B">
          <w:rPr>
            <w:noProof/>
          </w:rPr>
          <w:t>31</w:t>
        </w:r>
      </w:fldSimple>
      <w:bookmarkEnd w:id="27"/>
      <w:r>
        <w:t>:</w:t>
      </w:r>
      <w:r w:rsidR="005074B4">
        <w:t xml:space="preserve"> Including the </w:t>
      </w:r>
      <w:proofErr w:type="spellStart"/>
      <w:r w:rsidR="005074B4">
        <w:t>Swedeish</w:t>
      </w:r>
      <w:proofErr w:type="spellEnd"/>
      <w:r w:rsidR="005074B4">
        <w:t xml:space="preserve"> language keywords below the Swedish abstract</w:t>
      </w:r>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59C8F9B3" wp14:editId="0E203A7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28" w:name="_Ref71671891"/>
      <w:r>
        <w:t xml:space="preserve">Figure </w:t>
      </w:r>
      <w:fldSimple w:instr=" SEQ Figure \* ARABIC ">
        <w:r w:rsidR="00E7534B">
          <w:rPr>
            <w:noProof/>
          </w:rPr>
          <w:t>32</w:t>
        </w:r>
      </w:fldSimple>
      <w:bookmarkEnd w:id="28"/>
      <w:r>
        <w:t xml:space="preserve">: The title page of the thesis and the PDF </w:t>
      </w:r>
      <w:proofErr w:type="gramStart"/>
      <w:r>
        <w:t>meta</w:t>
      </w:r>
      <w:proofErr w:type="gramEnd"/>
      <w:r>
        <w:t xml:space="preserve"> data</w:t>
      </w:r>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29" w:name="_Ref71671895"/>
      <w:r>
        <w:t xml:space="preserve">Figure </w:t>
      </w:r>
      <w:fldSimple w:instr=" SEQ Figure \* ARABIC ">
        <w:r w:rsidR="00E7534B">
          <w:rPr>
            <w:noProof/>
          </w:rPr>
          <w:t>33</w:t>
        </w:r>
      </w:fldSimple>
      <w:bookmarkEnd w:id="29"/>
      <w:r>
        <w:t>: The keywords appear as expected in the for DiVA data at the end of the PDF file</w:t>
      </w:r>
    </w:p>
    <w:p w:rsidR="0005647A" w:rsidRDefault="0005647A" w:rsidP="0005647A">
      <w:pPr>
        <w:pStyle w:val="Heading1"/>
      </w:pPr>
      <w:r>
        <w:lastRenderedPageBreak/>
        <w:t>Other variants of the JSON_to_calendar.py</w:t>
      </w:r>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E7534B">
        <w:t xml:space="preserve">Figure </w:t>
      </w:r>
      <w:r w:rsidR="00E7534B">
        <w:rPr>
          <w:noProof/>
        </w:rPr>
        <w:t>34</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1F046A">
        <w:trPr>
          <w:trHeight w:val="2927"/>
        </w:trPr>
        <w:tc>
          <w:tcPr>
            <w:tcW w:w="9463" w:type="dxa"/>
          </w:tcPr>
          <w:p w:rsidR="0005647A" w:rsidRDefault="0005647A" w:rsidP="001F046A">
            <w:pPr>
              <w:keepNext/>
            </w:pPr>
            <w:r>
              <w:rPr>
                <w:noProof/>
              </w:rPr>
              <mc:AlternateContent>
                <mc:Choice Requires="wps">
                  <w:drawing>
                    <wp:anchor distT="0" distB="0" distL="114300" distR="114300" simplePos="0" relativeHeight="251682816" behindDoc="0" locked="0" layoutInCell="1" allowOverlap="1" wp14:anchorId="1C501B7C" wp14:editId="483B23D0">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" fillcolor="white [3201]" strokeweight=".5pt">
                      <v:textbox>
                        <w:txbxContent>
                          <w:p w:rsidR="0005647A" w:rsidRDefault="0005647A"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1FD9AC25" wp14:editId="7CADC926">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320AC279" wp14:editId="61D3659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5EE00B8" wp14:editId="169E4DAA">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05647A" w:rsidRPr="00092628" w:rsidRDefault="0005647A"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" fillcolor="white [3201]" strokecolor="black [3200]" strokeweight="1pt">
                      <v:textbox>
                        <w:txbxContent>
                          <w:p w:rsidR="0005647A" w:rsidRPr="00092628" w:rsidRDefault="0005647A"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52163CC9" wp14:editId="3A26D68B">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05647A" w:rsidRPr="00092628" w:rsidRDefault="0005647A"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" fillcolor="white [3201]" strokecolor="black [3200]" strokeweight="1pt">
                      <v:textbox>
                        <w:txbxContent>
                          <w:p w:rsidR="0005647A" w:rsidRPr="00092628" w:rsidRDefault="0005647A"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7F015F12" wp14:editId="72A927CD">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" fillcolor="white [3201]" strokeweight=".5pt">
                      <v:textbox>
                        <w:txbxContent>
                          <w:p w:rsidR="0005647A" w:rsidRDefault="0005647A"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5E68E3D3" wp14:editId="78F8F555">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05647A" w:rsidRDefault="0005647A"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01E8BC5D" wp14:editId="588EE04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JQ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nbaPMqdqgfzx1Exic&#10;vKzB95UI8VZ4jBz6Amsk3uCjDaFI1EucLcj/fus+4TEJ0HK2xgiXPPxaCq84M98tZuRkeHSUZj4f&#10;jsafD3Hw+5r5vsYum3NC5wyxsJzMYsJHsxW1p+YB22aWXoVKWIm3Sx634nnsFgu2lVSzWQZhyp2I&#10;V/bOyeQ6sZz67L59EN71fR4xIde0HXYxedXuHTZZWpotI+k6z0LiuWO15x8bIk9Tv83SCto/Z9Tz&#10;zp3+AQ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Fmr8lCWAgAAuwUAAA4AAAAAAAAAAAAAAAAALgIAAGRycy9lMm9Eb2Mu&#10;eG1sUEsBAi0AFAAGAAgAAAAhAIlfOVbeAAAACwEAAA8AAAAAAAAAAAAAAAAA8AQAAGRycy9kb3du&#10;cmV2LnhtbFBLBQYAAAAABAAEAPMAAAD7BQAAAAA=&#10;" fillcolor="white [3201]" strokeweight=".5pt">
                      <v:textbox>
                        <w:txbxContent>
                          <w:p w:rsidR="0005647A" w:rsidRDefault="0005647A"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7C3EC8E0" wp14:editId="0FAD3C5A">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03F10FA8" wp14:editId="51F25408">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588E92FE" wp14:editId="70A9FD2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44629E8F" wp14:editId="1669AD7E">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6F317092" wp14:editId="56B87AE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7E502FCE" wp14:editId="6546F90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6ECB8F46" wp14:editId="1244708F">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uOCPupYCAAC7BQAADgAAAAAAAAAAAAAAAAAuAgAAZHJzL2Uyb0RvYy54&#10;bWxQSwECLQAUAAYACAAAACEAZtrz990AAAAJAQAADwAAAAAAAAAAAAAAAADwBAAAZHJzL2Rvd25y&#10;ZXYueG1sUEsFBgAAAAAEAAQA8wAAAPoFAAAAAA==&#10;" fillcolor="white [3201]" strokeweight=".5pt">
                      <v:textbox>
                        <w:txbxContent>
                          <w:p w:rsidR="0005647A" w:rsidRDefault="0005647A"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69EE8CD" wp14:editId="7955EBEB">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" fillcolor="white [3201]" strokeweight=".5pt">
                      <v:textbox>
                        <w:txbxContent>
                          <w:p w:rsidR="0005647A" w:rsidRDefault="0005647A"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488257" wp14:editId="28BD3A12">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" fillcolor="white [3201]" strokeweight=".5pt">
                      <v:textbox>
                        <w:txbxContent>
                          <w:p w:rsidR="0005647A" w:rsidRDefault="0005647A" w:rsidP="0005647A">
                            <w:r>
                              <w:t>PDF</w:t>
                            </w:r>
                          </w:p>
                        </w:txbxContent>
                      </v:textbox>
                    </v:shape>
                  </w:pict>
                </mc:Fallback>
              </mc:AlternateContent>
            </w:r>
            <w:r>
              <w:rPr>
                <w:noProof/>
              </w:rPr>
              <w:t xml:space="preserve"> </w:t>
            </w:r>
          </w:p>
        </w:tc>
      </w:tr>
    </w:tbl>
    <w:p w:rsidR="0005647A" w:rsidRDefault="0005647A" w:rsidP="0005647A">
      <w:pPr>
        <w:pStyle w:val="Caption"/>
      </w:pPr>
      <w:bookmarkStart w:id="30" w:name="_Ref71213479"/>
      <w:r>
        <w:t xml:space="preserve">Figure </w:t>
      </w:r>
      <w:r>
        <w:fldChar w:fldCharType="begin"/>
      </w:r>
      <w:r>
        <w:instrText xml:space="preserve"> SEQ Figure \* ARABIC </w:instrText>
      </w:r>
      <w:r>
        <w:fldChar w:fldCharType="separate"/>
      </w:r>
      <w:r w:rsidR="00E7534B">
        <w:rPr>
          <w:noProof/>
        </w:rPr>
        <w:t>34</w:t>
      </w:r>
      <w:r>
        <w:rPr>
          <w:noProof/>
        </w:rPr>
        <w:fldChar w:fldCharType="end"/>
      </w:r>
      <w:bookmarkEnd w:id="30"/>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p>
    <w:p w:rsidR="0005647A" w:rsidRDefault="0005647A" w:rsidP="0005647A">
      <w:pPr>
        <w:pStyle w:val="Heading1"/>
      </w:pPr>
      <w:r>
        <w:t>Can someone else use these programs?</w:t>
      </w:r>
    </w:p>
    <w:p w:rsidR="0005647A" w:rsidRDefault="0005647A" w:rsidP="0005647A">
      <w:r w:rsidRPr="00A118F0">
        <w:rPr>
          <w:rStyle w:val="BodyTextChar"/>
        </w:rPr>
        <w:t>The source code is at</w:t>
      </w:r>
      <w:r>
        <w:t xml:space="preserve"> </w:t>
      </w:r>
      <w:hyperlink r:id="rId23" w:history="1">
        <w:r w:rsidRPr="006A7A7B">
          <w:rPr>
            <w:rStyle w:val="Hyperlink"/>
          </w:rPr>
          <w:t>https://github.com/gqmaguirejr/E-learning</w:t>
        </w:r>
      </w:hyperlink>
      <w:r>
        <w:t xml:space="preserve"> </w:t>
      </w:r>
    </w:p>
    <w:p w:rsidR="0005647A" w:rsidRDefault="0005647A" w:rsidP="0005647A">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w:t>
      </w:r>
    </w:p>
    <w:p w:rsidR="0005647A" w:rsidRDefault="0005647A" w:rsidP="0005647A">
      <w:pPr>
        <w:pStyle w:val="Heading1"/>
      </w:pPr>
      <w:r>
        <w:t>LaTeX template in Overleaf</w:t>
      </w:r>
    </w:p>
    <w:p w:rsidR="0005647A" w:rsidRPr="0005647A" w:rsidRDefault="0005647A" w:rsidP="0005647A">
      <w:pPr>
        <w:pStyle w:val="BodyText"/>
      </w:pPr>
      <w:r>
        <w:t>The template used to make the examples in this document is at:</w:t>
      </w:r>
    </w:p>
    <w:p w:rsidR="00D4324F" w:rsidRDefault="0005647A" w:rsidP="00790D33">
      <w:pPr>
        <w:pStyle w:val="BodyText"/>
      </w:pPr>
      <w:hyperlink r:id="rId24" w:history="1">
        <w:r w:rsidRPr="00A40688">
          <w:rPr>
            <w:rStyle w:val="Hyperlink"/>
          </w:rPr>
          <w:t>https://www.overleaf.com/read/xmrfhcchgnvq</w:t>
        </w:r>
      </w:hyperlink>
      <w:r>
        <w:t xml:space="preserve"> </w:t>
      </w:r>
    </w:p>
    <w:p w:rsidR="0005647A" w:rsidRPr="00D4324F" w:rsidRDefault="0005647A" w:rsidP="00790D33">
      <w:pPr>
        <w:pStyle w:val="BodyText"/>
      </w:pPr>
      <w:r w:rsidRPr="0005647A">
        <w:rPr>
          <w:b/>
        </w:rPr>
        <w:t>NB</w:t>
      </w:r>
      <w:r>
        <w:t>: This is where I do experiments with the template and is not intended to be stable.</w:t>
      </w:r>
      <w:bookmarkStart w:id="31" w:name="_GoBack"/>
      <w:bookmarkEnd w:id="31"/>
    </w:p>
    <w:sectPr w:rsidR="0005647A" w:rsidRPr="00D4324F" w:rsidSect="00B45792">
      <w:headerReference w:type="default" r:id="rId25"/>
      <w:footerReference w:type="default" r:id="rId2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0D33" w:rsidRDefault="00790D33" w:rsidP="00444F69">
      <w:pPr>
        <w:spacing w:after="0" w:line="240" w:lineRule="auto"/>
      </w:pPr>
      <w:r>
        <w:separator/>
      </w:r>
    </w:p>
  </w:endnote>
  <w:endnote w:type="continuationSeparator" w:id="0">
    <w:p w:rsidR="00790D33" w:rsidRDefault="00790D33"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90D33" w:rsidRDefault="00790D33">
        <w:pPr>
          <w:pStyle w:val="Footer"/>
          <w:jc w:val="center"/>
        </w:pPr>
        <w:r>
          <w:fldChar w:fldCharType="begin"/>
        </w:r>
        <w:r>
          <w:instrText xml:space="preserve"> PAGE   \* MERGEFORMAT </w:instrText>
        </w:r>
        <w:r>
          <w:fldChar w:fldCharType="separate"/>
        </w:r>
        <w:r w:rsidR="00E7534B">
          <w:rPr>
            <w:noProof/>
          </w:rPr>
          <w:t>25</w:t>
        </w:r>
        <w:r>
          <w:rPr>
            <w:noProof/>
          </w:rPr>
          <w:fldChar w:fldCharType="end"/>
        </w:r>
      </w:p>
    </w:sdtContent>
  </w:sdt>
  <w:p w:rsidR="00790D33" w:rsidRDefault="00790D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0D33" w:rsidRDefault="00790D33" w:rsidP="00444F69">
      <w:pPr>
        <w:spacing w:after="0" w:line="240" w:lineRule="auto"/>
      </w:pPr>
      <w:r>
        <w:separator/>
      </w:r>
    </w:p>
  </w:footnote>
  <w:footnote w:type="continuationSeparator" w:id="0">
    <w:p w:rsidR="00790D33" w:rsidRDefault="00790D33" w:rsidP="00444F69">
      <w:pPr>
        <w:spacing w:after="0" w:line="240" w:lineRule="auto"/>
      </w:pPr>
      <w:r>
        <w:continuationSeparator/>
      </w:r>
    </w:p>
  </w:footnote>
  <w:footnote w:id="1">
    <w:p w:rsidR="00790D33" w:rsidRDefault="00790D33">
      <w:pPr>
        <w:pStyle w:val="FootnoteText"/>
      </w:pPr>
      <w:r>
        <w:rPr>
          <w:rStyle w:val="FootnoteReference"/>
        </w:rPr>
        <w:footnoteRef/>
      </w:r>
      <w:r>
        <w:t xml:space="preserve"> All of the names (except my own) are fictitious and not meant to be associated with any real persons. However, the names of KTH’s schools and program are the actual na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0D33" w:rsidRDefault="00790D33" w:rsidP="00491038">
    <w:pPr>
      <w:pStyle w:val="Header"/>
      <w:tabs>
        <w:tab w:val="clear" w:pos="4680"/>
        <w:tab w:val="clear" w:pos="9360"/>
        <w:tab w:val="right" w:pos="9072"/>
      </w:tabs>
    </w:pPr>
    <w:r>
      <w:t>2021-05-16</w:t>
    </w:r>
    <w:r>
      <w:tab/>
    </w:r>
    <w:r>
      <w:rPr>
        <w:rFonts w:ascii="Arial" w:eastAsia="Times New Roman" w:hAnsi="Arial" w:cs="Arial"/>
        <w:color w:val="000000"/>
        <w:lang w:eastAsia="sv-SE"/>
      </w:rPr>
      <w:t>Exjobb present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B204B58"/>
    <w:lvl w:ilvl="0">
      <w:start w:val="1"/>
      <w:numFmt w:val="decimal"/>
      <w:lvlText w:val="%1."/>
      <w:lvlJc w:val="left"/>
      <w:pPr>
        <w:tabs>
          <w:tab w:val="num" w:pos="1492"/>
        </w:tabs>
        <w:ind w:left="1492" w:hanging="360"/>
      </w:pPr>
    </w:lvl>
  </w:abstractNum>
  <w:abstractNum w:abstractNumId="1">
    <w:nsid w:val="FFFFFF7D"/>
    <w:multiLevelType w:val="singleLevel"/>
    <w:tmpl w:val="D7D459C8"/>
    <w:lvl w:ilvl="0">
      <w:start w:val="1"/>
      <w:numFmt w:val="decimal"/>
      <w:lvlText w:val="%1."/>
      <w:lvlJc w:val="left"/>
      <w:pPr>
        <w:tabs>
          <w:tab w:val="num" w:pos="1209"/>
        </w:tabs>
        <w:ind w:left="1209" w:hanging="360"/>
      </w:pPr>
    </w:lvl>
  </w:abstractNum>
  <w:abstractNum w:abstractNumId="2">
    <w:nsid w:val="FFFFFF7E"/>
    <w:multiLevelType w:val="singleLevel"/>
    <w:tmpl w:val="30F23BB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A462E6E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19A460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E446A4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AB4091E"/>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sFAK9NQNktAAAA"/>
  </w:docVars>
  <w:rsids>
    <w:rsidRoot w:val="00B45792"/>
    <w:rsid w:val="00040378"/>
    <w:rsid w:val="00043304"/>
    <w:rsid w:val="0005647A"/>
    <w:rsid w:val="0006611B"/>
    <w:rsid w:val="00092628"/>
    <w:rsid w:val="00096063"/>
    <w:rsid w:val="00096AF2"/>
    <w:rsid w:val="000A20D3"/>
    <w:rsid w:val="000D3AE4"/>
    <w:rsid w:val="000E49AC"/>
    <w:rsid w:val="00101C92"/>
    <w:rsid w:val="001120B3"/>
    <w:rsid w:val="00117102"/>
    <w:rsid w:val="0012496C"/>
    <w:rsid w:val="00144EBA"/>
    <w:rsid w:val="0015443D"/>
    <w:rsid w:val="001628CD"/>
    <w:rsid w:val="00175F88"/>
    <w:rsid w:val="001766DE"/>
    <w:rsid w:val="00183B27"/>
    <w:rsid w:val="001D7C6D"/>
    <w:rsid w:val="001E4BCB"/>
    <w:rsid w:val="001F78ED"/>
    <w:rsid w:val="00200CCE"/>
    <w:rsid w:val="002065E4"/>
    <w:rsid w:val="002071EC"/>
    <w:rsid w:val="00207EC7"/>
    <w:rsid w:val="00211234"/>
    <w:rsid w:val="0024042A"/>
    <w:rsid w:val="0024449E"/>
    <w:rsid w:val="00246C58"/>
    <w:rsid w:val="00252F50"/>
    <w:rsid w:val="002557F2"/>
    <w:rsid w:val="00260182"/>
    <w:rsid w:val="002D47B9"/>
    <w:rsid w:val="0031435B"/>
    <w:rsid w:val="003316E0"/>
    <w:rsid w:val="0035556C"/>
    <w:rsid w:val="00357D22"/>
    <w:rsid w:val="003630EC"/>
    <w:rsid w:val="00370AD5"/>
    <w:rsid w:val="0037556E"/>
    <w:rsid w:val="00382B54"/>
    <w:rsid w:val="003B1952"/>
    <w:rsid w:val="003B522B"/>
    <w:rsid w:val="003D0607"/>
    <w:rsid w:val="00413B36"/>
    <w:rsid w:val="00416105"/>
    <w:rsid w:val="00426337"/>
    <w:rsid w:val="00426F45"/>
    <w:rsid w:val="004271F8"/>
    <w:rsid w:val="00435779"/>
    <w:rsid w:val="00444F69"/>
    <w:rsid w:val="004520F9"/>
    <w:rsid w:val="00453DCE"/>
    <w:rsid w:val="00490CEE"/>
    <w:rsid w:val="00491038"/>
    <w:rsid w:val="004C0D2F"/>
    <w:rsid w:val="004C2EEA"/>
    <w:rsid w:val="004C33B0"/>
    <w:rsid w:val="004E7FB9"/>
    <w:rsid w:val="004F59D3"/>
    <w:rsid w:val="004F788B"/>
    <w:rsid w:val="00504AD1"/>
    <w:rsid w:val="005074B4"/>
    <w:rsid w:val="00517AE2"/>
    <w:rsid w:val="00517CA5"/>
    <w:rsid w:val="00527878"/>
    <w:rsid w:val="005504D8"/>
    <w:rsid w:val="00575A26"/>
    <w:rsid w:val="00581168"/>
    <w:rsid w:val="00584888"/>
    <w:rsid w:val="005A13F3"/>
    <w:rsid w:val="005C3B70"/>
    <w:rsid w:val="00614AF0"/>
    <w:rsid w:val="00630A07"/>
    <w:rsid w:val="00640A93"/>
    <w:rsid w:val="00647606"/>
    <w:rsid w:val="006552F0"/>
    <w:rsid w:val="00663933"/>
    <w:rsid w:val="006675E6"/>
    <w:rsid w:val="006C52A8"/>
    <w:rsid w:val="006F3F46"/>
    <w:rsid w:val="00706CDF"/>
    <w:rsid w:val="00745240"/>
    <w:rsid w:val="007463FE"/>
    <w:rsid w:val="0074765C"/>
    <w:rsid w:val="00780792"/>
    <w:rsid w:val="00790D33"/>
    <w:rsid w:val="007948A0"/>
    <w:rsid w:val="007A52C8"/>
    <w:rsid w:val="007B4940"/>
    <w:rsid w:val="007B59BE"/>
    <w:rsid w:val="007B5C7D"/>
    <w:rsid w:val="007C6CE5"/>
    <w:rsid w:val="007D0190"/>
    <w:rsid w:val="007E2322"/>
    <w:rsid w:val="007F2545"/>
    <w:rsid w:val="007F3A7F"/>
    <w:rsid w:val="008133F0"/>
    <w:rsid w:val="0083286E"/>
    <w:rsid w:val="008526BB"/>
    <w:rsid w:val="00875A58"/>
    <w:rsid w:val="008A7789"/>
    <w:rsid w:val="008B1358"/>
    <w:rsid w:val="008D4DD5"/>
    <w:rsid w:val="008E2352"/>
    <w:rsid w:val="00912FF8"/>
    <w:rsid w:val="00922552"/>
    <w:rsid w:val="00924F8F"/>
    <w:rsid w:val="009751E0"/>
    <w:rsid w:val="009B7266"/>
    <w:rsid w:val="009B757B"/>
    <w:rsid w:val="009C6982"/>
    <w:rsid w:val="009D1C0F"/>
    <w:rsid w:val="009E1910"/>
    <w:rsid w:val="009E2F4D"/>
    <w:rsid w:val="009F6AEE"/>
    <w:rsid w:val="00A118F0"/>
    <w:rsid w:val="00A23174"/>
    <w:rsid w:val="00A26112"/>
    <w:rsid w:val="00A26A8B"/>
    <w:rsid w:val="00A412ED"/>
    <w:rsid w:val="00A44383"/>
    <w:rsid w:val="00A51834"/>
    <w:rsid w:val="00A53B10"/>
    <w:rsid w:val="00A64883"/>
    <w:rsid w:val="00A71C4E"/>
    <w:rsid w:val="00A7419B"/>
    <w:rsid w:val="00A93517"/>
    <w:rsid w:val="00AA59B1"/>
    <w:rsid w:val="00AA6963"/>
    <w:rsid w:val="00AD72F8"/>
    <w:rsid w:val="00AD7D88"/>
    <w:rsid w:val="00AE728A"/>
    <w:rsid w:val="00AF63C8"/>
    <w:rsid w:val="00B322E6"/>
    <w:rsid w:val="00B45792"/>
    <w:rsid w:val="00B55D1F"/>
    <w:rsid w:val="00B75E71"/>
    <w:rsid w:val="00BA2EFA"/>
    <w:rsid w:val="00BF2EB0"/>
    <w:rsid w:val="00BF5D59"/>
    <w:rsid w:val="00C00CF3"/>
    <w:rsid w:val="00C03F96"/>
    <w:rsid w:val="00C13825"/>
    <w:rsid w:val="00C143A9"/>
    <w:rsid w:val="00C22A2F"/>
    <w:rsid w:val="00C40EE2"/>
    <w:rsid w:val="00C6203C"/>
    <w:rsid w:val="00C71738"/>
    <w:rsid w:val="00C75F2E"/>
    <w:rsid w:val="00CC5AC7"/>
    <w:rsid w:val="00CD24D7"/>
    <w:rsid w:val="00CD66B7"/>
    <w:rsid w:val="00D1714A"/>
    <w:rsid w:val="00D27C36"/>
    <w:rsid w:val="00D4324F"/>
    <w:rsid w:val="00D47602"/>
    <w:rsid w:val="00D61544"/>
    <w:rsid w:val="00D73C84"/>
    <w:rsid w:val="00DA497B"/>
    <w:rsid w:val="00DA546A"/>
    <w:rsid w:val="00E116A4"/>
    <w:rsid w:val="00E2223A"/>
    <w:rsid w:val="00E3033C"/>
    <w:rsid w:val="00E30672"/>
    <w:rsid w:val="00E40509"/>
    <w:rsid w:val="00E44A2F"/>
    <w:rsid w:val="00E7534B"/>
    <w:rsid w:val="00E8307F"/>
    <w:rsid w:val="00E834C2"/>
    <w:rsid w:val="00E87BEA"/>
    <w:rsid w:val="00EA28FC"/>
    <w:rsid w:val="00EE18AF"/>
    <w:rsid w:val="00EE1B3B"/>
    <w:rsid w:val="00EF6E91"/>
    <w:rsid w:val="00F216A9"/>
    <w:rsid w:val="00F26B55"/>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novoid/LaTeX-KOMA-templat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b.se/contentassets/3a12f556522d4bdc887c4838a37c7ec7/standard-for-svensk-indelning--av-forskningsamnen-2011-uppdaterad-aug-2016.pdf" TargetMode="External"/><Relationship Id="rId24" Type="http://schemas.openxmlformats.org/officeDocument/2006/relationships/hyperlink" Target="https://www.overleaf.com/read/xmrfhcchgnvq"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github.com/gqmaguirejr/E-learning" TargetMode="External"/><Relationship Id="rId28" Type="http://schemas.openxmlformats.org/officeDocument/2006/relationships/theme" Target="theme/theme1.xml"/><Relationship Id="rId10" Type="http://schemas.openxmlformats.org/officeDocument/2006/relationships/hyperlink" Target="https://www.scb.se/contentassets/10054f2ef27c437884e8cde0d38b9cc4/oversattningsnyckel-forskningsamnen.pdf"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F586E-B11D-4183-87A3-EC31EE90B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4</TotalTime>
  <Pages>25</Pages>
  <Words>6391</Words>
  <Characters>3643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7</cp:revision>
  <cp:lastPrinted>2021-05-16T15:18:00Z</cp:lastPrinted>
  <dcterms:created xsi:type="dcterms:W3CDTF">2021-05-06T11:16:00Z</dcterms:created>
  <dcterms:modified xsi:type="dcterms:W3CDTF">2021-05-16T15:19:00Z</dcterms:modified>
</cp:coreProperties>
</file>